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454DF" w14:textId="77777777" w:rsidR="0048259D" w:rsidRDefault="00E16C5E" w:rsidP="0048259D">
      <w:pPr>
        <w:contextualSpacing/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A82FC77" wp14:editId="5359AD00">
            <wp:extent cx="1969135" cy="11144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nks Logo Gree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7197" cy="1152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F1666" w14:textId="35FE7612" w:rsidR="009F7954" w:rsidRPr="008A199A" w:rsidRDefault="009F7954" w:rsidP="0048259D">
      <w:pPr>
        <w:contextualSpacing/>
        <w:jc w:val="center"/>
        <w:rPr>
          <w:rFonts w:ascii="Arial" w:hAnsi="Arial" w:cs="Arial"/>
        </w:rPr>
      </w:pPr>
      <w:r w:rsidRPr="008A199A">
        <w:rPr>
          <w:rFonts w:ascii="Arial" w:hAnsi="Arial" w:cs="Arial"/>
        </w:rPr>
        <w:t xml:space="preserve">Arlington </w:t>
      </w:r>
      <w:r w:rsidR="00781E45" w:rsidRPr="008A199A">
        <w:rPr>
          <w:rFonts w:ascii="Arial" w:hAnsi="Arial" w:cs="Arial"/>
        </w:rPr>
        <w:t xml:space="preserve">(VA) </w:t>
      </w:r>
      <w:r w:rsidRPr="008A199A">
        <w:rPr>
          <w:rFonts w:ascii="Arial" w:hAnsi="Arial" w:cs="Arial"/>
        </w:rPr>
        <w:t>Chapter of The Links, Incorporated</w:t>
      </w:r>
    </w:p>
    <w:p w14:paraId="712B01B9" w14:textId="0D26FADD" w:rsidR="009F7954" w:rsidRPr="008A199A" w:rsidRDefault="0048259D" w:rsidP="009F7954">
      <w:pPr>
        <w:spacing w:after="0" w:line="240" w:lineRule="auto"/>
        <w:contextualSpacing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June </w:t>
      </w:r>
      <w:r w:rsidR="008A199A" w:rsidRPr="008A199A">
        <w:rPr>
          <w:rFonts w:ascii="Arial" w:hAnsi="Arial" w:cs="Arial"/>
        </w:rPr>
        <w:t>Chapter</w:t>
      </w:r>
      <w:r w:rsidR="00213311" w:rsidRPr="008A199A">
        <w:rPr>
          <w:rFonts w:ascii="Arial" w:hAnsi="Arial" w:cs="Arial"/>
        </w:rPr>
        <w:t xml:space="preserve"> Meeting</w:t>
      </w:r>
    </w:p>
    <w:p w14:paraId="1DC9FC32" w14:textId="7F7042CE" w:rsidR="009F7954" w:rsidRPr="008A199A" w:rsidRDefault="008A199A" w:rsidP="009F7954">
      <w:pPr>
        <w:spacing w:after="0" w:line="240" w:lineRule="auto"/>
        <w:contextualSpacing/>
        <w:jc w:val="center"/>
        <w:rPr>
          <w:rFonts w:ascii="Arial" w:hAnsi="Arial" w:cs="Arial"/>
        </w:rPr>
      </w:pPr>
      <w:r w:rsidRPr="008A199A">
        <w:rPr>
          <w:rFonts w:ascii="Arial" w:hAnsi="Arial" w:cs="Arial"/>
        </w:rPr>
        <w:t>Saturday,</w:t>
      </w:r>
      <w:r w:rsidR="00C70267" w:rsidRPr="008A199A">
        <w:rPr>
          <w:rFonts w:ascii="Arial" w:hAnsi="Arial" w:cs="Arial"/>
        </w:rPr>
        <w:t xml:space="preserve"> June </w:t>
      </w:r>
      <w:r w:rsidRPr="008A199A">
        <w:rPr>
          <w:rFonts w:ascii="Arial" w:hAnsi="Arial" w:cs="Arial"/>
        </w:rPr>
        <w:t>12</w:t>
      </w:r>
      <w:r w:rsidR="00213311" w:rsidRPr="008A199A">
        <w:rPr>
          <w:rFonts w:ascii="Arial" w:hAnsi="Arial" w:cs="Arial"/>
        </w:rPr>
        <w:t xml:space="preserve">, </w:t>
      </w:r>
      <w:r w:rsidRPr="008A199A">
        <w:rPr>
          <w:rFonts w:ascii="Arial" w:hAnsi="Arial" w:cs="Arial"/>
        </w:rPr>
        <w:t>11:00</w:t>
      </w:r>
      <w:r w:rsidR="00412AA3" w:rsidRPr="008A199A">
        <w:rPr>
          <w:rFonts w:ascii="Arial" w:hAnsi="Arial" w:cs="Arial"/>
        </w:rPr>
        <w:t xml:space="preserve"> </w:t>
      </w:r>
      <w:r w:rsidRPr="008A199A">
        <w:rPr>
          <w:rFonts w:ascii="Arial" w:hAnsi="Arial" w:cs="Arial"/>
        </w:rPr>
        <w:t>a</w:t>
      </w:r>
      <w:r w:rsidR="00213311" w:rsidRPr="008A199A">
        <w:rPr>
          <w:rFonts w:ascii="Arial" w:hAnsi="Arial" w:cs="Arial"/>
        </w:rPr>
        <w:t>.m.</w:t>
      </w:r>
    </w:p>
    <w:p w14:paraId="2B1FE141" w14:textId="07B30BBD" w:rsidR="009F7954" w:rsidRPr="008A199A" w:rsidRDefault="00213311" w:rsidP="009F7954">
      <w:pPr>
        <w:spacing w:after="0" w:line="240" w:lineRule="auto"/>
        <w:contextualSpacing/>
        <w:jc w:val="center"/>
        <w:rPr>
          <w:rFonts w:ascii="Arial" w:hAnsi="Arial" w:cs="Arial"/>
        </w:rPr>
      </w:pPr>
      <w:r w:rsidRPr="008A199A">
        <w:rPr>
          <w:rFonts w:ascii="Arial" w:hAnsi="Arial" w:cs="Arial"/>
        </w:rPr>
        <w:t>(</w:t>
      </w:r>
      <w:proofErr w:type="gramStart"/>
      <w:r w:rsidRPr="008A199A">
        <w:rPr>
          <w:rFonts w:ascii="Arial" w:hAnsi="Arial" w:cs="Arial"/>
        </w:rPr>
        <w:t>via</w:t>
      </w:r>
      <w:proofErr w:type="gramEnd"/>
      <w:r w:rsidRPr="008A199A">
        <w:rPr>
          <w:rFonts w:ascii="Arial" w:hAnsi="Arial" w:cs="Arial"/>
        </w:rPr>
        <w:t xml:space="preserve"> Zoom)</w:t>
      </w:r>
    </w:p>
    <w:p w14:paraId="2BF31B00" w14:textId="77777777" w:rsidR="008A199A" w:rsidRDefault="008A199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8971F9D" w14:textId="52DA9C3D" w:rsidR="00D544EC" w:rsidRDefault="00D544E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. </w:t>
      </w:r>
      <w:r w:rsidR="00CA2F7C">
        <w:rPr>
          <w:rFonts w:ascii="Arial" w:hAnsi="Arial" w:cs="Arial"/>
          <w:sz w:val="24"/>
          <w:szCs w:val="24"/>
        </w:rPr>
        <w:t>Call to Order</w:t>
      </w:r>
      <w:r w:rsidR="00CA2F7C">
        <w:rPr>
          <w:rFonts w:ascii="Arial" w:hAnsi="Arial" w:cs="Arial"/>
          <w:sz w:val="24"/>
          <w:szCs w:val="24"/>
        </w:rPr>
        <w:tab/>
      </w:r>
      <w:r w:rsidR="00CA2F7C">
        <w:rPr>
          <w:rFonts w:ascii="Arial" w:hAnsi="Arial" w:cs="Arial"/>
          <w:sz w:val="24"/>
          <w:szCs w:val="24"/>
        </w:rPr>
        <w:tab/>
      </w:r>
      <w:r w:rsidR="00CA2F7C">
        <w:rPr>
          <w:rFonts w:ascii="Arial" w:hAnsi="Arial" w:cs="Arial"/>
          <w:sz w:val="24"/>
          <w:szCs w:val="24"/>
        </w:rPr>
        <w:tab/>
      </w:r>
      <w:r w:rsidR="00CA2F7C">
        <w:rPr>
          <w:rFonts w:ascii="Arial" w:hAnsi="Arial" w:cs="Arial"/>
          <w:sz w:val="24"/>
          <w:szCs w:val="24"/>
        </w:rPr>
        <w:tab/>
        <w:t>Link Suzanne Walker, President</w:t>
      </w:r>
    </w:p>
    <w:p w14:paraId="4129835C" w14:textId="77777777" w:rsidR="00D544EC" w:rsidRDefault="00D544E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7362948" w14:textId="4D907FEE" w:rsidR="00702661" w:rsidRDefault="00D544E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I. Linkspiration</w:t>
      </w:r>
      <w:r w:rsidR="00CA2F7C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Link Cheryl Coleman Hall</w:t>
      </w:r>
    </w:p>
    <w:p w14:paraId="585AD3E6" w14:textId="688ED814" w:rsidR="00CA2F7C" w:rsidRDefault="00CA2F7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2D36BFA" w14:textId="77777777" w:rsidR="00D544EC" w:rsidRDefault="00D544E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II. Adoption of Agenda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Link Suzanne Walker</w:t>
      </w:r>
    </w:p>
    <w:p w14:paraId="799B5D6C" w14:textId="77777777" w:rsidR="00D544EC" w:rsidRDefault="00D544E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D6DC7B8" w14:textId="77777777" w:rsidR="00D544EC" w:rsidRDefault="00D544E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V. Welcome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Link Suzanne Walker</w:t>
      </w:r>
    </w:p>
    <w:p w14:paraId="7EA34523" w14:textId="77777777" w:rsidR="00D544EC" w:rsidRDefault="00D544E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A387ECC" w14:textId="77777777" w:rsidR="00D544EC" w:rsidRDefault="00D544E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. Adoption of Minutes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Link Suzanne Walker</w:t>
      </w:r>
    </w:p>
    <w:p w14:paraId="4B04755F" w14:textId="0F7D0514" w:rsidR="00D544EC" w:rsidRDefault="00D544E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5C99BEA7" w14:textId="217A9DF9" w:rsidR="00CA2F7C" w:rsidRDefault="00D544E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II. </w:t>
      </w:r>
      <w:r w:rsidR="00CA2F7C">
        <w:rPr>
          <w:rFonts w:ascii="Arial" w:hAnsi="Arial" w:cs="Arial"/>
          <w:sz w:val="24"/>
          <w:szCs w:val="24"/>
        </w:rPr>
        <w:t>Officer Reports</w:t>
      </w:r>
    </w:p>
    <w:p w14:paraId="276754F1" w14:textId="2CABEDB8" w:rsidR="00CA2F7C" w:rsidRDefault="00CA2F7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President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Link Suzanne Walker</w:t>
      </w:r>
    </w:p>
    <w:p w14:paraId="3CDD55D5" w14:textId="5ACB7041" w:rsidR="00CA2F7C" w:rsidRDefault="00CA2F7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Vice President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Link Aleta Johnson</w:t>
      </w:r>
    </w:p>
    <w:p w14:paraId="0312920E" w14:textId="499E413C" w:rsidR="00907E27" w:rsidRDefault="00CA2F7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907E27">
        <w:rPr>
          <w:rFonts w:ascii="Arial" w:hAnsi="Arial" w:cs="Arial"/>
          <w:sz w:val="24"/>
          <w:szCs w:val="24"/>
        </w:rPr>
        <w:t>Recording Secretary</w:t>
      </w:r>
      <w:r w:rsidR="00907E27">
        <w:rPr>
          <w:rFonts w:ascii="Arial" w:hAnsi="Arial" w:cs="Arial"/>
          <w:sz w:val="24"/>
          <w:szCs w:val="24"/>
        </w:rPr>
        <w:tab/>
      </w:r>
      <w:r w:rsidR="00907E27">
        <w:rPr>
          <w:rFonts w:ascii="Arial" w:hAnsi="Arial" w:cs="Arial"/>
          <w:sz w:val="24"/>
          <w:szCs w:val="24"/>
        </w:rPr>
        <w:tab/>
        <w:t>Link Anita Walker</w:t>
      </w:r>
    </w:p>
    <w:p w14:paraId="3140ED84" w14:textId="5739698C" w:rsidR="00CA2F7C" w:rsidRDefault="00907E27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CA2F7C">
        <w:rPr>
          <w:rFonts w:ascii="Arial" w:hAnsi="Arial" w:cs="Arial"/>
          <w:sz w:val="24"/>
          <w:szCs w:val="24"/>
        </w:rPr>
        <w:t>Corresponding Secretary</w:t>
      </w:r>
      <w:r w:rsidR="00CA2F7C">
        <w:rPr>
          <w:rFonts w:ascii="Arial" w:hAnsi="Arial" w:cs="Arial"/>
          <w:sz w:val="24"/>
          <w:szCs w:val="24"/>
        </w:rPr>
        <w:tab/>
      </w:r>
      <w:r w:rsidR="002253E8">
        <w:rPr>
          <w:rFonts w:ascii="Arial" w:hAnsi="Arial" w:cs="Arial"/>
          <w:sz w:val="24"/>
          <w:szCs w:val="24"/>
        </w:rPr>
        <w:tab/>
      </w:r>
      <w:r w:rsidR="00CA2F7C">
        <w:rPr>
          <w:rFonts w:ascii="Arial" w:hAnsi="Arial" w:cs="Arial"/>
          <w:sz w:val="24"/>
          <w:szCs w:val="24"/>
        </w:rPr>
        <w:t>Link Cheri Larkins</w:t>
      </w:r>
    </w:p>
    <w:p w14:paraId="1D91844E" w14:textId="5092F607" w:rsidR="00CA2F7C" w:rsidRDefault="00CA2F7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Financial Secretary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2253E8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Link Evelyn Gee</w:t>
      </w:r>
    </w:p>
    <w:p w14:paraId="7C6D7FF9" w14:textId="73FF26E8" w:rsidR="00CA2F7C" w:rsidRDefault="00CA2F7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8A199A">
        <w:rPr>
          <w:rFonts w:ascii="Arial" w:hAnsi="Arial" w:cs="Arial"/>
          <w:sz w:val="24"/>
          <w:szCs w:val="24"/>
        </w:rPr>
        <w:t xml:space="preserve">Appointed </w:t>
      </w:r>
      <w:r>
        <w:rPr>
          <w:rFonts w:ascii="Arial" w:hAnsi="Arial" w:cs="Arial"/>
          <w:sz w:val="24"/>
          <w:szCs w:val="24"/>
        </w:rPr>
        <w:t>Treasurer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8A199A">
        <w:rPr>
          <w:rFonts w:ascii="Arial" w:hAnsi="Arial" w:cs="Arial"/>
          <w:sz w:val="24"/>
          <w:szCs w:val="24"/>
        </w:rPr>
        <w:t xml:space="preserve">Link </w:t>
      </w:r>
      <w:r w:rsidR="00D544EC">
        <w:rPr>
          <w:rFonts w:ascii="Arial" w:hAnsi="Arial" w:cs="Arial"/>
          <w:sz w:val="24"/>
          <w:szCs w:val="24"/>
        </w:rPr>
        <w:t>Belinda</w:t>
      </w:r>
      <w:r w:rsidR="008A199A">
        <w:rPr>
          <w:rFonts w:ascii="Arial" w:hAnsi="Arial" w:cs="Arial"/>
          <w:sz w:val="24"/>
          <w:szCs w:val="24"/>
        </w:rPr>
        <w:t xml:space="preserve"> </w:t>
      </w:r>
      <w:r w:rsidR="00D544EC">
        <w:rPr>
          <w:rFonts w:ascii="Arial" w:hAnsi="Arial" w:cs="Arial"/>
          <w:sz w:val="24"/>
          <w:szCs w:val="24"/>
        </w:rPr>
        <w:t>LaValle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14:paraId="67F487FF" w14:textId="75DF2D80" w:rsidR="00CA2F7C" w:rsidRDefault="00CA2F7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10DAFB62" w14:textId="695C699A" w:rsidR="00CA2F7C" w:rsidRDefault="0048259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II.  </w:t>
      </w:r>
      <w:r w:rsidR="00D544EC">
        <w:rPr>
          <w:rFonts w:ascii="Arial" w:hAnsi="Arial" w:cs="Arial"/>
          <w:sz w:val="24"/>
          <w:szCs w:val="24"/>
        </w:rPr>
        <w:t>Standing Committee Reports</w:t>
      </w:r>
      <w:r w:rsidR="00D544EC">
        <w:rPr>
          <w:rFonts w:ascii="Arial" w:hAnsi="Arial" w:cs="Arial"/>
          <w:sz w:val="24"/>
          <w:szCs w:val="24"/>
        </w:rPr>
        <w:tab/>
      </w:r>
    </w:p>
    <w:p w14:paraId="77ED097E" w14:textId="4BA67CC6" w:rsidR="00D544EC" w:rsidRDefault="00D544E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Golf Classic &amp; Day Party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Link Erni Bridges</w:t>
      </w:r>
    </w:p>
    <w:p w14:paraId="0433AFFD" w14:textId="3D1B5FE5" w:rsidR="00D544EC" w:rsidRDefault="00D544E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Monte Carlo 2022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Links Bridget Bailey Lipscomb &amp; Candice Saunders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Bylaws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Link Paula Coates</w:t>
      </w:r>
      <w:r>
        <w:rPr>
          <w:rFonts w:ascii="Arial" w:hAnsi="Arial" w:cs="Arial"/>
          <w:sz w:val="24"/>
          <w:szCs w:val="24"/>
        </w:rPr>
        <w:tab/>
      </w:r>
    </w:p>
    <w:p w14:paraId="5E3AA9FC" w14:textId="7C6FFD87" w:rsidR="002E7C1D" w:rsidRDefault="002E7C1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Programs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TBD</w:t>
      </w:r>
    </w:p>
    <w:p w14:paraId="323FE3FB" w14:textId="5C271937" w:rsidR="002253E8" w:rsidRDefault="00D544EC" w:rsidP="00D544E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Chapter Retreat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Links Traci Washington &amp; Link Lisa Packer</w:t>
      </w:r>
      <w:r w:rsidR="006E3CA1">
        <w:rPr>
          <w:rFonts w:ascii="Arial" w:hAnsi="Arial" w:cs="Arial"/>
          <w:sz w:val="24"/>
          <w:szCs w:val="24"/>
        </w:rPr>
        <w:tab/>
      </w:r>
    </w:p>
    <w:p w14:paraId="4465FEF4" w14:textId="0BF124BF" w:rsidR="002253E8" w:rsidRDefault="002E7C1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59AB292B" w14:textId="7CBFFB83" w:rsidR="002253E8" w:rsidRDefault="0048259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III. </w:t>
      </w:r>
      <w:r w:rsidR="002253E8">
        <w:rPr>
          <w:rFonts w:ascii="Arial" w:hAnsi="Arial" w:cs="Arial"/>
          <w:sz w:val="24"/>
          <w:szCs w:val="24"/>
        </w:rPr>
        <w:t>New Business</w:t>
      </w:r>
    </w:p>
    <w:p w14:paraId="290256B5" w14:textId="59C53485" w:rsidR="00D544EC" w:rsidRDefault="00D544E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D7CB931" w14:textId="05E0B163" w:rsidR="00D544EC" w:rsidRDefault="0048259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X.  </w:t>
      </w:r>
      <w:r w:rsidR="00D544EC">
        <w:rPr>
          <w:rFonts w:ascii="Arial" w:hAnsi="Arial" w:cs="Arial"/>
          <w:sz w:val="24"/>
          <w:szCs w:val="24"/>
        </w:rPr>
        <w:t>Announcements</w:t>
      </w:r>
    </w:p>
    <w:p w14:paraId="5FB5FF0E" w14:textId="6406AD87" w:rsidR="00D544EC" w:rsidRDefault="00D544E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9A7948F" w14:textId="5ACAED4C" w:rsidR="002253E8" w:rsidRDefault="0048259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X.  </w:t>
      </w:r>
      <w:r w:rsidR="002253E8">
        <w:rPr>
          <w:rFonts w:ascii="Arial" w:hAnsi="Arial" w:cs="Arial"/>
          <w:sz w:val="24"/>
          <w:szCs w:val="24"/>
        </w:rPr>
        <w:t>Adjourn</w:t>
      </w:r>
    </w:p>
    <w:sectPr w:rsidR="002253E8" w:rsidSect="002E7C1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pgBorders w:offsetFrom="page">
        <w:top w:val="double" w:sz="24" w:space="24" w:color="00B050"/>
        <w:left w:val="double" w:sz="24" w:space="24" w:color="00B050"/>
        <w:bottom w:val="double" w:sz="24" w:space="24" w:color="00B050"/>
        <w:right w:val="double" w:sz="24" w:space="24" w:color="00B050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8BC67" w14:textId="77777777" w:rsidR="00E94404" w:rsidRDefault="00E94404" w:rsidP="00DC49AC">
      <w:pPr>
        <w:spacing w:after="0" w:line="240" w:lineRule="auto"/>
      </w:pPr>
      <w:r>
        <w:separator/>
      </w:r>
    </w:p>
  </w:endnote>
  <w:endnote w:type="continuationSeparator" w:id="0">
    <w:p w14:paraId="01AFE41A" w14:textId="77777777" w:rsidR="00E94404" w:rsidRDefault="00E94404" w:rsidP="00DC49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4064D" w14:textId="77777777" w:rsidR="00013277" w:rsidRDefault="000132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78354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E6CA71" w14:textId="69E41216" w:rsidR="00DC49AC" w:rsidRDefault="00DC49A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0028009" w14:textId="77777777" w:rsidR="00DC49AC" w:rsidRDefault="00DC49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A9FC7" w14:textId="77777777" w:rsidR="00013277" w:rsidRDefault="000132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837824" w14:textId="77777777" w:rsidR="00E94404" w:rsidRDefault="00E94404" w:rsidP="00DC49AC">
      <w:pPr>
        <w:spacing w:after="0" w:line="240" w:lineRule="auto"/>
      </w:pPr>
      <w:r>
        <w:separator/>
      </w:r>
    </w:p>
  </w:footnote>
  <w:footnote w:type="continuationSeparator" w:id="0">
    <w:p w14:paraId="54A28BE6" w14:textId="77777777" w:rsidR="00E94404" w:rsidRDefault="00E94404" w:rsidP="00DC49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AC1E5" w14:textId="77777777" w:rsidR="00013277" w:rsidRDefault="000132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77E25" w14:textId="7884EE98" w:rsidR="00DC49AC" w:rsidRPr="0083399C" w:rsidRDefault="00DC49AC" w:rsidP="0083399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DEFE1" w14:textId="74F57DDA" w:rsidR="00580BB6" w:rsidRDefault="00580BB6">
    <w:pPr>
      <w:pStyle w:val="Header"/>
    </w:pPr>
  </w:p>
  <w:p w14:paraId="1CD150D3" w14:textId="77777777" w:rsidR="00580BB6" w:rsidRDefault="00580B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033F3"/>
    <w:multiLevelType w:val="hybridMultilevel"/>
    <w:tmpl w:val="F3405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94B0D"/>
    <w:multiLevelType w:val="multilevel"/>
    <w:tmpl w:val="132CEF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BC559B"/>
    <w:multiLevelType w:val="hybridMultilevel"/>
    <w:tmpl w:val="B36CB2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C94CFE"/>
    <w:multiLevelType w:val="hybridMultilevel"/>
    <w:tmpl w:val="7166D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F29E18">
      <w:numFmt w:val="bullet"/>
      <w:lvlText w:val="•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F7B0E"/>
    <w:multiLevelType w:val="hybridMultilevel"/>
    <w:tmpl w:val="F27E6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C77CDB"/>
    <w:multiLevelType w:val="hybridMultilevel"/>
    <w:tmpl w:val="7F90565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DD92B87"/>
    <w:multiLevelType w:val="hybridMultilevel"/>
    <w:tmpl w:val="13F01F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697EA9"/>
    <w:multiLevelType w:val="hybridMultilevel"/>
    <w:tmpl w:val="D36A0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07482B"/>
    <w:multiLevelType w:val="hybridMultilevel"/>
    <w:tmpl w:val="49B412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E237AE9"/>
    <w:multiLevelType w:val="hybridMultilevel"/>
    <w:tmpl w:val="192E4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4650A"/>
    <w:multiLevelType w:val="hybridMultilevel"/>
    <w:tmpl w:val="206403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40373338"/>
    <w:multiLevelType w:val="hybridMultilevel"/>
    <w:tmpl w:val="AB1CE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EA209B"/>
    <w:multiLevelType w:val="hybridMultilevel"/>
    <w:tmpl w:val="082CC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385BD3"/>
    <w:multiLevelType w:val="hybridMultilevel"/>
    <w:tmpl w:val="0204B4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EC22D52"/>
    <w:multiLevelType w:val="hybridMultilevel"/>
    <w:tmpl w:val="AF5002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8A11E5"/>
    <w:multiLevelType w:val="hybridMultilevel"/>
    <w:tmpl w:val="A7F4C80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557A73EB"/>
    <w:multiLevelType w:val="hybridMultilevel"/>
    <w:tmpl w:val="903AA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831DF8"/>
    <w:multiLevelType w:val="hybridMultilevel"/>
    <w:tmpl w:val="D6E0C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AD7E92"/>
    <w:multiLevelType w:val="hybridMultilevel"/>
    <w:tmpl w:val="EBC21D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D7758FF"/>
    <w:multiLevelType w:val="hybridMultilevel"/>
    <w:tmpl w:val="F62A38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D8342C6"/>
    <w:multiLevelType w:val="hybridMultilevel"/>
    <w:tmpl w:val="C6F2B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DE750E"/>
    <w:multiLevelType w:val="hybridMultilevel"/>
    <w:tmpl w:val="6040E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1816B4"/>
    <w:multiLevelType w:val="hybridMultilevel"/>
    <w:tmpl w:val="349A7F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BF84889"/>
    <w:multiLevelType w:val="multilevel"/>
    <w:tmpl w:val="0D421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FC82A5B"/>
    <w:multiLevelType w:val="hybridMultilevel"/>
    <w:tmpl w:val="4972E7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08A2CB4"/>
    <w:multiLevelType w:val="hybridMultilevel"/>
    <w:tmpl w:val="C6EE18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9626D1F"/>
    <w:multiLevelType w:val="hybridMultilevel"/>
    <w:tmpl w:val="E3FA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71015A"/>
    <w:multiLevelType w:val="hybridMultilevel"/>
    <w:tmpl w:val="5F0CC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0"/>
  </w:num>
  <w:num w:numId="3">
    <w:abstractNumId w:val="6"/>
  </w:num>
  <w:num w:numId="4">
    <w:abstractNumId w:val="19"/>
  </w:num>
  <w:num w:numId="5">
    <w:abstractNumId w:val="18"/>
  </w:num>
  <w:num w:numId="6">
    <w:abstractNumId w:val="3"/>
  </w:num>
  <w:num w:numId="7">
    <w:abstractNumId w:val="16"/>
  </w:num>
  <w:num w:numId="8">
    <w:abstractNumId w:val="7"/>
  </w:num>
  <w:num w:numId="9">
    <w:abstractNumId w:val="13"/>
  </w:num>
  <w:num w:numId="10">
    <w:abstractNumId w:val="27"/>
  </w:num>
  <w:num w:numId="11">
    <w:abstractNumId w:val="5"/>
  </w:num>
  <w:num w:numId="12">
    <w:abstractNumId w:val="1"/>
  </w:num>
  <w:num w:numId="13">
    <w:abstractNumId w:val="11"/>
  </w:num>
  <w:num w:numId="14">
    <w:abstractNumId w:val="8"/>
  </w:num>
  <w:num w:numId="15">
    <w:abstractNumId w:val="10"/>
  </w:num>
  <w:num w:numId="16">
    <w:abstractNumId w:val="24"/>
  </w:num>
  <w:num w:numId="17">
    <w:abstractNumId w:val="15"/>
  </w:num>
  <w:num w:numId="18">
    <w:abstractNumId w:val="22"/>
  </w:num>
  <w:num w:numId="19">
    <w:abstractNumId w:val="17"/>
  </w:num>
  <w:num w:numId="20">
    <w:abstractNumId w:val="21"/>
  </w:num>
  <w:num w:numId="21">
    <w:abstractNumId w:val="23"/>
  </w:num>
  <w:num w:numId="22">
    <w:abstractNumId w:val="25"/>
  </w:num>
  <w:num w:numId="23">
    <w:abstractNumId w:val="14"/>
  </w:num>
  <w:num w:numId="24">
    <w:abstractNumId w:val="2"/>
  </w:num>
  <w:num w:numId="25">
    <w:abstractNumId w:val="4"/>
  </w:num>
  <w:num w:numId="26">
    <w:abstractNumId w:val="26"/>
  </w:num>
  <w:num w:numId="27">
    <w:abstractNumId w:val="9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2MzIzMzK0MDGwMDVR0lEKTi0uzszPAykwrAUAWAJ16iwAAAA="/>
  </w:docVars>
  <w:rsids>
    <w:rsidRoot w:val="004019E1"/>
    <w:rsid w:val="00001CD6"/>
    <w:rsid w:val="0000657C"/>
    <w:rsid w:val="0000723D"/>
    <w:rsid w:val="00007A3A"/>
    <w:rsid w:val="00011931"/>
    <w:rsid w:val="00011CB4"/>
    <w:rsid w:val="00013277"/>
    <w:rsid w:val="000133E9"/>
    <w:rsid w:val="000176FD"/>
    <w:rsid w:val="0002019B"/>
    <w:rsid w:val="00030D5F"/>
    <w:rsid w:val="0003510A"/>
    <w:rsid w:val="00035712"/>
    <w:rsid w:val="000423EC"/>
    <w:rsid w:val="00045408"/>
    <w:rsid w:val="000558DB"/>
    <w:rsid w:val="000568AB"/>
    <w:rsid w:val="00065C67"/>
    <w:rsid w:val="000676A5"/>
    <w:rsid w:val="00067D5A"/>
    <w:rsid w:val="0007044F"/>
    <w:rsid w:val="00070688"/>
    <w:rsid w:val="00070878"/>
    <w:rsid w:val="00070BE3"/>
    <w:rsid w:val="00071248"/>
    <w:rsid w:val="00072D24"/>
    <w:rsid w:val="00073514"/>
    <w:rsid w:val="000753C0"/>
    <w:rsid w:val="00080E07"/>
    <w:rsid w:val="000811DE"/>
    <w:rsid w:val="00087514"/>
    <w:rsid w:val="00087BAA"/>
    <w:rsid w:val="000A0CA2"/>
    <w:rsid w:val="000A39EA"/>
    <w:rsid w:val="000A4252"/>
    <w:rsid w:val="000A6207"/>
    <w:rsid w:val="000A739E"/>
    <w:rsid w:val="000B4A07"/>
    <w:rsid w:val="000B74B8"/>
    <w:rsid w:val="000C39D8"/>
    <w:rsid w:val="000C4B33"/>
    <w:rsid w:val="000E29CB"/>
    <w:rsid w:val="000E46D6"/>
    <w:rsid w:val="000E4BDE"/>
    <w:rsid w:val="000F2C7F"/>
    <w:rsid w:val="000F46CD"/>
    <w:rsid w:val="000F4890"/>
    <w:rsid w:val="001000DF"/>
    <w:rsid w:val="00104E52"/>
    <w:rsid w:val="0012089D"/>
    <w:rsid w:val="00121218"/>
    <w:rsid w:val="00121DD5"/>
    <w:rsid w:val="00123976"/>
    <w:rsid w:val="00134FD4"/>
    <w:rsid w:val="00136C05"/>
    <w:rsid w:val="00137341"/>
    <w:rsid w:val="001537C1"/>
    <w:rsid w:val="00153EF9"/>
    <w:rsid w:val="0016664F"/>
    <w:rsid w:val="001675DC"/>
    <w:rsid w:val="00170069"/>
    <w:rsid w:val="00173E20"/>
    <w:rsid w:val="00174FD1"/>
    <w:rsid w:val="0017581E"/>
    <w:rsid w:val="00181592"/>
    <w:rsid w:val="001815D5"/>
    <w:rsid w:val="00182EBB"/>
    <w:rsid w:val="00192296"/>
    <w:rsid w:val="001956F2"/>
    <w:rsid w:val="001957A6"/>
    <w:rsid w:val="001A0EC5"/>
    <w:rsid w:val="001A3F27"/>
    <w:rsid w:val="001A3FD2"/>
    <w:rsid w:val="001A6706"/>
    <w:rsid w:val="001B1E8B"/>
    <w:rsid w:val="001B29E6"/>
    <w:rsid w:val="001B3224"/>
    <w:rsid w:val="001B366D"/>
    <w:rsid w:val="001B4195"/>
    <w:rsid w:val="001B6453"/>
    <w:rsid w:val="001B7B4C"/>
    <w:rsid w:val="001C20AD"/>
    <w:rsid w:val="001D0EC5"/>
    <w:rsid w:val="001D7663"/>
    <w:rsid w:val="001E0156"/>
    <w:rsid w:val="001E052C"/>
    <w:rsid w:val="001E067E"/>
    <w:rsid w:val="001E24EE"/>
    <w:rsid w:val="001E4459"/>
    <w:rsid w:val="001E5810"/>
    <w:rsid w:val="001E7356"/>
    <w:rsid w:val="001E77CC"/>
    <w:rsid w:val="001F725C"/>
    <w:rsid w:val="00200A97"/>
    <w:rsid w:val="00202A2A"/>
    <w:rsid w:val="002065CF"/>
    <w:rsid w:val="002104AF"/>
    <w:rsid w:val="002120E7"/>
    <w:rsid w:val="00213311"/>
    <w:rsid w:val="00216432"/>
    <w:rsid w:val="002220BC"/>
    <w:rsid w:val="0022479D"/>
    <w:rsid w:val="002253E8"/>
    <w:rsid w:val="002326AA"/>
    <w:rsid w:val="002404A4"/>
    <w:rsid w:val="0024786B"/>
    <w:rsid w:val="00252DA5"/>
    <w:rsid w:val="00257ADA"/>
    <w:rsid w:val="00260F55"/>
    <w:rsid w:val="002620D3"/>
    <w:rsid w:val="00267137"/>
    <w:rsid w:val="002711B9"/>
    <w:rsid w:val="00271B3B"/>
    <w:rsid w:val="002721B1"/>
    <w:rsid w:val="002726D8"/>
    <w:rsid w:val="0027387C"/>
    <w:rsid w:val="00273C0C"/>
    <w:rsid w:val="002765F9"/>
    <w:rsid w:val="002860A1"/>
    <w:rsid w:val="00290FA0"/>
    <w:rsid w:val="002941C8"/>
    <w:rsid w:val="00297B7F"/>
    <w:rsid w:val="002A5CE5"/>
    <w:rsid w:val="002A6777"/>
    <w:rsid w:val="002C12E9"/>
    <w:rsid w:val="002C3246"/>
    <w:rsid w:val="002C65D8"/>
    <w:rsid w:val="002C75FD"/>
    <w:rsid w:val="002D28D9"/>
    <w:rsid w:val="002E0BAE"/>
    <w:rsid w:val="002E15FB"/>
    <w:rsid w:val="002E5537"/>
    <w:rsid w:val="002E77B9"/>
    <w:rsid w:val="002E7C1D"/>
    <w:rsid w:val="002F1840"/>
    <w:rsid w:val="002F6BED"/>
    <w:rsid w:val="002F6F1B"/>
    <w:rsid w:val="00300BD8"/>
    <w:rsid w:val="00302E14"/>
    <w:rsid w:val="00304423"/>
    <w:rsid w:val="003069E0"/>
    <w:rsid w:val="00307E37"/>
    <w:rsid w:val="003140CA"/>
    <w:rsid w:val="003200B0"/>
    <w:rsid w:val="003212D3"/>
    <w:rsid w:val="003229D6"/>
    <w:rsid w:val="00327E76"/>
    <w:rsid w:val="003304B4"/>
    <w:rsid w:val="0033145E"/>
    <w:rsid w:val="00341AD3"/>
    <w:rsid w:val="00343B05"/>
    <w:rsid w:val="00345D44"/>
    <w:rsid w:val="00350545"/>
    <w:rsid w:val="0035470F"/>
    <w:rsid w:val="00356F8B"/>
    <w:rsid w:val="0036742E"/>
    <w:rsid w:val="003677E9"/>
    <w:rsid w:val="00367F7E"/>
    <w:rsid w:val="0037087E"/>
    <w:rsid w:val="00370CFB"/>
    <w:rsid w:val="00370DB5"/>
    <w:rsid w:val="00376CAB"/>
    <w:rsid w:val="00387E32"/>
    <w:rsid w:val="003912C8"/>
    <w:rsid w:val="0039339A"/>
    <w:rsid w:val="003A3CD5"/>
    <w:rsid w:val="003A4C1E"/>
    <w:rsid w:val="003A666C"/>
    <w:rsid w:val="003A782C"/>
    <w:rsid w:val="003A7E1E"/>
    <w:rsid w:val="003A7F4B"/>
    <w:rsid w:val="003B5DD9"/>
    <w:rsid w:val="003C34F3"/>
    <w:rsid w:val="003C7E16"/>
    <w:rsid w:val="003D4DE2"/>
    <w:rsid w:val="003E484A"/>
    <w:rsid w:val="003E7958"/>
    <w:rsid w:val="003E7FCC"/>
    <w:rsid w:val="003F0963"/>
    <w:rsid w:val="004019E1"/>
    <w:rsid w:val="00405C18"/>
    <w:rsid w:val="0040702F"/>
    <w:rsid w:val="00412A53"/>
    <w:rsid w:val="00412AA3"/>
    <w:rsid w:val="0041443F"/>
    <w:rsid w:val="00414EB1"/>
    <w:rsid w:val="004157D4"/>
    <w:rsid w:val="00427413"/>
    <w:rsid w:val="0042782F"/>
    <w:rsid w:val="00430F6C"/>
    <w:rsid w:val="00431BA8"/>
    <w:rsid w:val="00432081"/>
    <w:rsid w:val="00450B7B"/>
    <w:rsid w:val="0045233A"/>
    <w:rsid w:val="00454CEB"/>
    <w:rsid w:val="00456A08"/>
    <w:rsid w:val="0047222E"/>
    <w:rsid w:val="00472BF2"/>
    <w:rsid w:val="004737A8"/>
    <w:rsid w:val="00473C25"/>
    <w:rsid w:val="0048259D"/>
    <w:rsid w:val="0049283D"/>
    <w:rsid w:val="00495983"/>
    <w:rsid w:val="004A03B3"/>
    <w:rsid w:val="004A06BD"/>
    <w:rsid w:val="004A4360"/>
    <w:rsid w:val="004A5ABF"/>
    <w:rsid w:val="004A7F0A"/>
    <w:rsid w:val="004B4B40"/>
    <w:rsid w:val="004B7936"/>
    <w:rsid w:val="004C119E"/>
    <w:rsid w:val="004C4F41"/>
    <w:rsid w:val="004E02C2"/>
    <w:rsid w:val="004E594E"/>
    <w:rsid w:val="004E6BB3"/>
    <w:rsid w:val="004E7495"/>
    <w:rsid w:val="004F07DD"/>
    <w:rsid w:val="004F2586"/>
    <w:rsid w:val="004F3418"/>
    <w:rsid w:val="004F41D7"/>
    <w:rsid w:val="00506572"/>
    <w:rsid w:val="00511587"/>
    <w:rsid w:val="005140B3"/>
    <w:rsid w:val="00516999"/>
    <w:rsid w:val="00516BEC"/>
    <w:rsid w:val="00521C5C"/>
    <w:rsid w:val="0052280A"/>
    <w:rsid w:val="005240A0"/>
    <w:rsid w:val="0053108D"/>
    <w:rsid w:val="005332C5"/>
    <w:rsid w:val="00533F2B"/>
    <w:rsid w:val="00544DA4"/>
    <w:rsid w:val="0054793C"/>
    <w:rsid w:val="00550824"/>
    <w:rsid w:val="00552E43"/>
    <w:rsid w:val="005531AC"/>
    <w:rsid w:val="005554DE"/>
    <w:rsid w:val="0056233C"/>
    <w:rsid w:val="00570807"/>
    <w:rsid w:val="00580BB6"/>
    <w:rsid w:val="00580F9D"/>
    <w:rsid w:val="005829A1"/>
    <w:rsid w:val="005853CC"/>
    <w:rsid w:val="00587C42"/>
    <w:rsid w:val="00590307"/>
    <w:rsid w:val="00590FAB"/>
    <w:rsid w:val="00591E0F"/>
    <w:rsid w:val="005A0405"/>
    <w:rsid w:val="005A195A"/>
    <w:rsid w:val="005A25ED"/>
    <w:rsid w:val="005A2987"/>
    <w:rsid w:val="005A635B"/>
    <w:rsid w:val="005B0AEF"/>
    <w:rsid w:val="005B1639"/>
    <w:rsid w:val="005B3A0E"/>
    <w:rsid w:val="005B403C"/>
    <w:rsid w:val="005B60DF"/>
    <w:rsid w:val="005B6633"/>
    <w:rsid w:val="005C5493"/>
    <w:rsid w:val="005C5D03"/>
    <w:rsid w:val="005D115D"/>
    <w:rsid w:val="005D1BE7"/>
    <w:rsid w:val="005D5355"/>
    <w:rsid w:val="005D7119"/>
    <w:rsid w:val="005E58DC"/>
    <w:rsid w:val="005E6A53"/>
    <w:rsid w:val="005E6DC7"/>
    <w:rsid w:val="005F0E36"/>
    <w:rsid w:val="005F4AF8"/>
    <w:rsid w:val="00600E9F"/>
    <w:rsid w:val="006044D1"/>
    <w:rsid w:val="006048A8"/>
    <w:rsid w:val="006071B3"/>
    <w:rsid w:val="00610BC7"/>
    <w:rsid w:val="0061335B"/>
    <w:rsid w:val="0062185B"/>
    <w:rsid w:val="00624105"/>
    <w:rsid w:val="006326C0"/>
    <w:rsid w:val="00640741"/>
    <w:rsid w:val="00640B8A"/>
    <w:rsid w:val="0064212C"/>
    <w:rsid w:val="006423F7"/>
    <w:rsid w:val="00646AD0"/>
    <w:rsid w:val="0065582B"/>
    <w:rsid w:val="006719AC"/>
    <w:rsid w:val="00676B23"/>
    <w:rsid w:val="00681C99"/>
    <w:rsid w:val="0068204F"/>
    <w:rsid w:val="00683A99"/>
    <w:rsid w:val="00684782"/>
    <w:rsid w:val="006909C9"/>
    <w:rsid w:val="00696082"/>
    <w:rsid w:val="006A07EC"/>
    <w:rsid w:val="006A0C1C"/>
    <w:rsid w:val="006A1CD3"/>
    <w:rsid w:val="006A7EC0"/>
    <w:rsid w:val="006B0644"/>
    <w:rsid w:val="006B32BB"/>
    <w:rsid w:val="006B3B17"/>
    <w:rsid w:val="006B3C46"/>
    <w:rsid w:val="006C3A86"/>
    <w:rsid w:val="006D0940"/>
    <w:rsid w:val="006D0BDF"/>
    <w:rsid w:val="006D161F"/>
    <w:rsid w:val="006D228B"/>
    <w:rsid w:val="006D72A8"/>
    <w:rsid w:val="006E3CA1"/>
    <w:rsid w:val="006E6BA1"/>
    <w:rsid w:val="00701EB0"/>
    <w:rsid w:val="00702661"/>
    <w:rsid w:val="00702CCE"/>
    <w:rsid w:val="007030DF"/>
    <w:rsid w:val="007100D2"/>
    <w:rsid w:val="007100D7"/>
    <w:rsid w:val="0071159C"/>
    <w:rsid w:val="0071353A"/>
    <w:rsid w:val="007141A8"/>
    <w:rsid w:val="00715E79"/>
    <w:rsid w:val="00721E54"/>
    <w:rsid w:val="00731776"/>
    <w:rsid w:val="007318B5"/>
    <w:rsid w:val="00732AC2"/>
    <w:rsid w:val="007418FD"/>
    <w:rsid w:val="00743A4E"/>
    <w:rsid w:val="00744695"/>
    <w:rsid w:val="00745D48"/>
    <w:rsid w:val="00747A0A"/>
    <w:rsid w:val="00750EB1"/>
    <w:rsid w:val="00751703"/>
    <w:rsid w:val="00753031"/>
    <w:rsid w:val="0075428D"/>
    <w:rsid w:val="00754FF4"/>
    <w:rsid w:val="007576B7"/>
    <w:rsid w:val="0076300D"/>
    <w:rsid w:val="00767021"/>
    <w:rsid w:val="00770184"/>
    <w:rsid w:val="007748EF"/>
    <w:rsid w:val="0077697B"/>
    <w:rsid w:val="00776D1C"/>
    <w:rsid w:val="00776EC4"/>
    <w:rsid w:val="007773C1"/>
    <w:rsid w:val="00781E45"/>
    <w:rsid w:val="00786C18"/>
    <w:rsid w:val="00792440"/>
    <w:rsid w:val="00794AFA"/>
    <w:rsid w:val="00794BE1"/>
    <w:rsid w:val="00797259"/>
    <w:rsid w:val="007A056F"/>
    <w:rsid w:val="007A13BC"/>
    <w:rsid w:val="007A34DE"/>
    <w:rsid w:val="007A5836"/>
    <w:rsid w:val="007B1106"/>
    <w:rsid w:val="007B76C9"/>
    <w:rsid w:val="007C0651"/>
    <w:rsid w:val="007C53CD"/>
    <w:rsid w:val="007D1526"/>
    <w:rsid w:val="007D4832"/>
    <w:rsid w:val="007D4A6D"/>
    <w:rsid w:val="007D60BC"/>
    <w:rsid w:val="007E12FB"/>
    <w:rsid w:val="007E26A7"/>
    <w:rsid w:val="007F0304"/>
    <w:rsid w:val="007F1317"/>
    <w:rsid w:val="00800A76"/>
    <w:rsid w:val="00802B09"/>
    <w:rsid w:val="008167E1"/>
    <w:rsid w:val="00820F9A"/>
    <w:rsid w:val="00823995"/>
    <w:rsid w:val="0083004C"/>
    <w:rsid w:val="008303FB"/>
    <w:rsid w:val="00831B5D"/>
    <w:rsid w:val="0083399C"/>
    <w:rsid w:val="00835D7F"/>
    <w:rsid w:val="00836A2B"/>
    <w:rsid w:val="00836EB4"/>
    <w:rsid w:val="00837DAB"/>
    <w:rsid w:val="008451EA"/>
    <w:rsid w:val="008459DE"/>
    <w:rsid w:val="00852CD5"/>
    <w:rsid w:val="008552C7"/>
    <w:rsid w:val="00860732"/>
    <w:rsid w:val="0087091B"/>
    <w:rsid w:val="00871CBF"/>
    <w:rsid w:val="00875A6C"/>
    <w:rsid w:val="008851D5"/>
    <w:rsid w:val="00894AB4"/>
    <w:rsid w:val="008A058D"/>
    <w:rsid w:val="008A1337"/>
    <w:rsid w:val="008A199A"/>
    <w:rsid w:val="008A2588"/>
    <w:rsid w:val="008A6140"/>
    <w:rsid w:val="008A6E32"/>
    <w:rsid w:val="008B7845"/>
    <w:rsid w:val="008B7A25"/>
    <w:rsid w:val="008C4D7A"/>
    <w:rsid w:val="008C6A5B"/>
    <w:rsid w:val="008D190D"/>
    <w:rsid w:val="008D59C4"/>
    <w:rsid w:val="008D7675"/>
    <w:rsid w:val="008E08A7"/>
    <w:rsid w:val="008E0A04"/>
    <w:rsid w:val="008E4877"/>
    <w:rsid w:val="008E6648"/>
    <w:rsid w:val="008E7F99"/>
    <w:rsid w:val="008F0594"/>
    <w:rsid w:val="008F1A0C"/>
    <w:rsid w:val="008F5995"/>
    <w:rsid w:val="008F709A"/>
    <w:rsid w:val="0090487A"/>
    <w:rsid w:val="00905B6E"/>
    <w:rsid w:val="00907483"/>
    <w:rsid w:val="00907E27"/>
    <w:rsid w:val="009108DB"/>
    <w:rsid w:val="00910E9B"/>
    <w:rsid w:val="009129AE"/>
    <w:rsid w:val="00916E2E"/>
    <w:rsid w:val="00922075"/>
    <w:rsid w:val="0092350F"/>
    <w:rsid w:val="00927EF0"/>
    <w:rsid w:val="00931A10"/>
    <w:rsid w:val="009346D7"/>
    <w:rsid w:val="00955843"/>
    <w:rsid w:val="0096432D"/>
    <w:rsid w:val="00966AB0"/>
    <w:rsid w:val="00967ADF"/>
    <w:rsid w:val="00971602"/>
    <w:rsid w:val="009738BA"/>
    <w:rsid w:val="00974006"/>
    <w:rsid w:val="00982E00"/>
    <w:rsid w:val="009A22F1"/>
    <w:rsid w:val="009A4FA2"/>
    <w:rsid w:val="009A50BA"/>
    <w:rsid w:val="009A6D20"/>
    <w:rsid w:val="009A6F85"/>
    <w:rsid w:val="009B411E"/>
    <w:rsid w:val="009B48AE"/>
    <w:rsid w:val="009C0F80"/>
    <w:rsid w:val="009C1804"/>
    <w:rsid w:val="009C26E3"/>
    <w:rsid w:val="009C40CF"/>
    <w:rsid w:val="009C5761"/>
    <w:rsid w:val="009D2C5F"/>
    <w:rsid w:val="009D6D09"/>
    <w:rsid w:val="009E2C92"/>
    <w:rsid w:val="009E5E17"/>
    <w:rsid w:val="009F112E"/>
    <w:rsid w:val="009F4749"/>
    <w:rsid w:val="009F7954"/>
    <w:rsid w:val="00A00DBF"/>
    <w:rsid w:val="00A048A8"/>
    <w:rsid w:val="00A13DA9"/>
    <w:rsid w:val="00A17DF5"/>
    <w:rsid w:val="00A2577B"/>
    <w:rsid w:val="00A3159B"/>
    <w:rsid w:val="00A336E5"/>
    <w:rsid w:val="00A35F6E"/>
    <w:rsid w:val="00A42AA6"/>
    <w:rsid w:val="00A44998"/>
    <w:rsid w:val="00A45E7D"/>
    <w:rsid w:val="00A47315"/>
    <w:rsid w:val="00A53299"/>
    <w:rsid w:val="00A54218"/>
    <w:rsid w:val="00A5474F"/>
    <w:rsid w:val="00A54AD7"/>
    <w:rsid w:val="00A60E3B"/>
    <w:rsid w:val="00A610EB"/>
    <w:rsid w:val="00A6110D"/>
    <w:rsid w:val="00A63849"/>
    <w:rsid w:val="00A65716"/>
    <w:rsid w:val="00A66CD5"/>
    <w:rsid w:val="00A8442A"/>
    <w:rsid w:val="00A84EF3"/>
    <w:rsid w:val="00A91EC8"/>
    <w:rsid w:val="00A95843"/>
    <w:rsid w:val="00AA0F96"/>
    <w:rsid w:val="00AA1032"/>
    <w:rsid w:val="00AA154A"/>
    <w:rsid w:val="00AA1A18"/>
    <w:rsid w:val="00AB2CED"/>
    <w:rsid w:val="00AB43E3"/>
    <w:rsid w:val="00AB69EE"/>
    <w:rsid w:val="00AB7109"/>
    <w:rsid w:val="00AC431F"/>
    <w:rsid w:val="00AC53CF"/>
    <w:rsid w:val="00AD2B6E"/>
    <w:rsid w:val="00AD35CE"/>
    <w:rsid w:val="00AD3DB6"/>
    <w:rsid w:val="00AD491F"/>
    <w:rsid w:val="00AD5E36"/>
    <w:rsid w:val="00AD7DC4"/>
    <w:rsid w:val="00AE0A3A"/>
    <w:rsid w:val="00AE6538"/>
    <w:rsid w:val="00AE65C5"/>
    <w:rsid w:val="00AF0A4B"/>
    <w:rsid w:val="00AF0C33"/>
    <w:rsid w:val="00B03273"/>
    <w:rsid w:val="00B03675"/>
    <w:rsid w:val="00B07DFE"/>
    <w:rsid w:val="00B12B3E"/>
    <w:rsid w:val="00B14347"/>
    <w:rsid w:val="00B209AD"/>
    <w:rsid w:val="00B20E8D"/>
    <w:rsid w:val="00B30490"/>
    <w:rsid w:val="00B32C49"/>
    <w:rsid w:val="00B33B27"/>
    <w:rsid w:val="00B35454"/>
    <w:rsid w:val="00B36CBA"/>
    <w:rsid w:val="00B4010A"/>
    <w:rsid w:val="00B437E4"/>
    <w:rsid w:val="00B60EAB"/>
    <w:rsid w:val="00B66BD3"/>
    <w:rsid w:val="00B672E9"/>
    <w:rsid w:val="00B70DC9"/>
    <w:rsid w:val="00B7319E"/>
    <w:rsid w:val="00B751C2"/>
    <w:rsid w:val="00B864AB"/>
    <w:rsid w:val="00B96738"/>
    <w:rsid w:val="00B97E59"/>
    <w:rsid w:val="00BA0159"/>
    <w:rsid w:val="00BA12AA"/>
    <w:rsid w:val="00BB24EA"/>
    <w:rsid w:val="00BB6281"/>
    <w:rsid w:val="00BC3375"/>
    <w:rsid w:val="00BC44DF"/>
    <w:rsid w:val="00BC4CA7"/>
    <w:rsid w:val="00BC60DE"/>
    <w:rsid w:val="00BD3F8C"/>
    <w:rsid w:val="00BD5DAE"/>
    <w:rsid w:val="00BD66A5"/>
    <w:rsid w:val="00BD79AB"/>
    <w:rsid w:val="00BD7D12"/>
    <w:rsid w:val="00BE0387"/>
    <w:rsid w:val="00BE2498"/>
    <w:rsid w:val="00BE4A56"/>
    <w:rsid w:val="00BE6C37"/>
    <w:rsid w:val="00BF258E"/>
    <w:rsid w:val="00BF5E5E"/>
    <w:rsid w:val="00BF726E"/>
    <w:rsid w:val="00C01B9E"/>
    <w:rsid w:val="00C05A68"/>
    <w:rsid w:val="00C12EE7"/>
    <w:rsid w:val="00C1643A"/>
    <w:rsid w:val="00C16DBA"/>
    <w:rsid w:val="00C2445B"/>
    <w:rsid w:val="00C248D9"/>
    <w:rsid w:val="00C25C78"/>
    <w:rsid w:val="00C3404F"/>
    <w:rsid w:val="00C46D9B"/>
    <w:rsid w:val="00C4787E"/>
    <w:rsid w:val="00C53517"/>
    <w:rsid w:val="00C54F52"/>
    <w:rsid w:val="00C603A9"/>
    <w:rsid w:val="00C6291B"/>
    <w:rsid w:val="00C64557"/>
    <w:rsid w:val="00C70267"/>
    <w:rsid w:val="00C71B4E"/>
    <w:rsid w:val="00C74B96"/>
    <w:rsid w:val="00C76130"/>
    <w:rsid w:val="00C802F8"/>
    <w:rsid w:val="00C811DD"/>
    <w:rsid w:val="00C841FF"/>
    <w:rsid w:val="00C86695"/>
    <w:rsid w:val="00C87493"/>
    <w:rsid w:val="00C90EC3"/>
    <w:rsid w:val="00C916E9"/>
    <w:rsid w:val="00C91970"/>
    <w:rsid w:val="00C921C1"/>
    <w:rsid w:val="00C96F86"/>
    <w:rsid w:val="00CA2F7C"/>
    <w:rsid w:val="00CA31A5"/>
    <w:rsid w:val="00CA7963"/>
    <w:rsid w:val="00CA7D84"/>
    <w:rsid w:val="00CB68E8"/>
    <w:rsid w:val="00CB68FE"/>
    <w:rsid w:val="00CD4335"/>
    <w:rsid w:val="00CD4A90"/>
    <w:rsid w:val="00CD6931"/>
    <w:rsid w:val="00CE266B"/>
    <w:rsid w:val="00CF015D"/>
    <w:rsid w:val="00CF1C67"/>
    <w:rsid w:val="00CF2341"/>
    <w:rsid w:val="00D0240E"/>
    <w:rsid w:val="00D04324"/>
    <w:rsid w:val="00D04955"/>
    <w:rsid w:val="00D0648A"/>
    <w:rsid w:val="00D13256"/>
    <w:rsid w:val="00D2192D"/>
    <w:rsid w:val="00D2619F"/>
    <w:rsid w:val="00D337B6"/>
    <w:rsid w:val="00D44099"/>
    <w:rsid w:val="00D44E7F"/>
    <w:rsid w:val="00D45D00"/>
    <w:rsid w:val="00D46FEF"/>
    <w:rsid w:val="00D500B1"/>
    <w:rsid w:val="00D50297"/>
    <w:rsid w:val="00D53719"/>
    <w:rsid w:val="00D544EC"/>
    <w:rsid w:val="00D54EF6"/>
    <w:rsid w:val="00D553EB"/>
    <w:rsid w:val="00D56867"/>
    <w:rsid w:val="00D56B60"/>
    <w:rsid w:val="00D57A45"/>
    <w:rsid w:val="00D63D21"/>
    <w:rsid w:val="00D67E70"/>
    <w:rsid w:val="00D73034"/>
    <w:rsid w:val="00D733EC"/>
    <w:rsid w:val="00D73C6A"/>
    <w:rsid w:val="00D84ECC"/>
    <w:rsid w:val="00D904F0"/>
    <w:rsid w:val="00D919F8"/>
    <w:rsid w:val="00D94162"/>
    <w:rsid w:val="00D96DC6"/>
    <w:rsid w:val="00D96F6D"/>
    <w:rsid w:val="00D97757"/>
    <w:rsid w:val="00D97B85"/>
    <w:rsid w:val="00D97FA3"/>
    <w:rsid w:val="00DA115E"/>
    <w:rsid w:val="00DA1E0D"/>
    <w:rsid w:val="00DA2A0E"/>
    <w:rsid w:val="00DA5B45"/>
    <w:rsid w:val="00DA678E"/>
    <w:rsid w:val="00DA7098"/>
    <w:rsid w:val="00DB2B71"/>
    <w:rsid w:val="00DC49AC"/>
    <w:rsid w:val="00DC6DAF"/>
    <w:rsid w:val="00DD6C8E"/>
    <w:rsid w:val="00DE28A2"/>
    <w:rsid w:val="00DE3A04"/>
    <w:rsid w:val="00DE602C"/>
    <w:rsid w:val="00DF5743"/>
    <w:rsid w:val="00E07E6B"/>
    <w:rsid w:val="00E11333"/>
    <w:rsid w:val="00E11FCE"/>
    <w:rsid w:val="00E13BC3"/>
    <w:rsid w:val="00E16C5E"/>
    <w:rsid w:val="00E1770E"/>
    <w:rsid w:val="00E17EB2"/>
    <w:rsid w:val="00E20571"/>
    <w:rsid w:val="00E25047"/>
    <w:rsid w:val="00E2597F"/>
    <w:rsid w:val="00E25CE7"/>
    <w:rsid w:val="00E25D33"/>
    <w:rsid w:val="00E3235B"/>
    <w:rsid w:val="00E32934"/>
    <w:rsid w:val="00E34BD3"/>
    <w:rsid w:val="00E352B6"/>
    <w:rsid w:val="00E36534"/>
    <w:rsid w:val="00E47C4C"/>
    <w:rsid w:val="00E531F2"/>
    <w:rsid w:val="00E5783E"/>
    <w:rsid w:val="00E61574"/>
    <w:rsid w:val="00E64A9E"/>
    <w:rsid w:val="00E652D3"/>
    <w:rsid w:val="00E7068E"/>
    <w:rsid w:val="00E70DBF"/>
    <w:rsid w:val="00E71465"/>
    <w:rsid w:val="00E75014"/>
    <w:rsid w:val="00E76F73"/>
    <w:rsid w:val="00E77F0E"/>
    <w:rsid w:val="00E80684"/>
    <w:rsid w:val="00E83657"/>
    <w:rsid w:val="00E93F30"/>
    <w:rsid w:val="00E94404"/>
    <w:rsid w:val="00E95591"/>
    <w:rsid w:val="00E96AF8"/>
    <w:rsid w:val="00E97D32"/>
    <w:rsid w:val="00EA5409"/>
    <w:rsid w:val="00EA71B2"/>
    <w:rsid w:val="00EB4845"/>
    <w:rsid w:val="00EC1885"/>
    <w:rsid w:val="00EC2078"/>
    <w:rsid w:val="00EC73CC"/>
    <w:rsid w:val="00ED0685"/>
    <w:rsid w:val="00EE3621"/>
    <w:rsid w:val="00EE4D1A"/>
    <w:rsid w:val="00EE6F33"/>
    <w:rsid w:val="00EF767B"/>
    <w:rsid w:val="00F013AE"/>
    <w:rsid w:val="00F02955"/>
    <w:rsid w:val="00F103D7"/>
    <w:rsid w:val="00F2005F"/>
    <w:rsid w:val="00F213D6"/>
    <w:rsid w:val="00F24CB7"/>
    <w:rsid w:val="00F33CF2"/>
    <w:rsid w:val="00F36C36"/>
    <w:rsid w:val="00F40AB8"/>
    <w:rsid w:val="00F422AD"/>
    <w:rsid w:val="00F47552"/>
    <w:rsid w:val="00F61746"/>
    <w:rsid w:val="00F704DF"/>
    <w:rsid w:val="00F804CC"/>
    <w:rsid w:val="00F82FC0"/>
    <w:rsid w:val="00F91B8C"/>
    <w:rsid w:val="00F93318"/>
    <w:rsid w:val="00F93DD4"/>
    <w:rsid w:val="00F94EA0"/>
    <w:rsid w:val="00F9755D"/>
    <w:rsid w:val="00FA7AB6"/>
    <w:rsid w:val="00FB0DFA"/>
    <w:rsid w:val="00FB0DFE"/>
    <w:rsid w:val="00FB3E9C"/>
    <w:rsid w:val="00FB7F4C"/>
    <w:rsid w:val="00FC0C98"/>
    <w:rsid w:val="00FC1037"/>
    <w:rsid w:val="00FC3075"/>
    <w:rsid w:val="00FC670D"/>
    <w:rsid w:val="00FD0407"/>
    <w:rsid w:val="00FD405F"/>
    <w:rsid w:val="00FD53FA"/>
    <w:rsid w:val="00FE1449"/>
    <w:rsid w:val="00FE54A0"/>
    <w:rsid w:val="00FF0DF0"/>
    <w:rsid w:val="00FF4D67"/>
    <w:rsid w:val="00FF4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F51ADA"/>
  <w15:chartTrackingRefBased/>
  <w15:docId w15:val="{0DBCE352-96EE-4CB3-A8F1-226BA1B00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DAF"/>
  </w:style>
  <w:style w:type="paragraph" w:styleId="Heading1">
    <w:name w:val="heading 1"/>
    <w:basedOn w:val="Normal"/>
    <w:next w:val="Normal"/>
    <w:link w:val="Heading1Char"/>
    <w:uiPriority w:val="9"/>
    <w:qFormat/>
    <w:rsid w:val="00DC6DAF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C6DAF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6DAF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6DAF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6DAF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6DAF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6DAF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6DAF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6DAF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954"/>
    <w:pPr>
      <w:ind w:left="720"/>
      <w:contextualSpacing/>
    </w:pPr>
  </w:style>
  <w:style w:type="paragraph" w:customStyle="1" w:styleId="m7782046096542202271paragraph-one">
    <w:name w:val="m_7782046096542202271paragraph-one"/>
    <w:basedOn w:val="Normal"/>
    <w:rsid w:val="000454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C6DAF"/>
    <w:rPr>
      <w:b/>
      <w:bCs/>
      <w:color w:val="auto"/>
    </w:rPr>
  </w:style>
  <w:style w:type="character" w:customStyle="1" w:styleId="m7782046096542202271inline-color">
    <w:name w:val="m_7782046096542202271inline-color"/>
    <w:basedOn w:val="DefaultParagraphFont"/>
    <w:rsid w:val="00045408"/>
  </w:style>
  <w:style w:type="paragraph" w:customStyle="1" w:styleId="m13228887081272508paragraph-one">
    <w:name w:val="m_13228887081272508paragraph-one"/>
    <w:basedOn w:val="Normal"/>
    <w:rsid w:val="002D28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13228887081272508inline-color">
    <w:name w:val="m_13228887081272508inline-color"/>
    <w:basedOn w:val="DefaultParagraphFont"/>
    <w:rsid w:val="002D28D9"/>
  </w:style>
  <w:style w:type="paragraph" w:styleId="Header">
    <w:name w:val="header"/>
    <w:basedOn w:val="Normal"/>
    <w:link w:val="HeaderChar"/>
    <w:uiPriority w:val="99"/>
    <w:unhideWhenUsed/>
    <w:rsid w:val="00DC49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49AC"/>
  </w:style>
  <w:style w:type="paragraph" w:styleId="Footer">
    <w:name w:val="footer"/>
    <w:basedOn w:val="Normal"/>
    <w:link w:val="FooterChar"/>
    <w:uiPriority w:val="99"/>
    <w:unhideWhenUsed/>
    <w:rsid w:val="00DC49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49AC"/>
  </w:style>
  <w:style w:type="character" w:customStyle="1" w:styleId="m-5567767604722648132inline-color">
    <w:name w:val="m_-5567767604722648132inline-color"/>
    <w:basedOn w:val="DefaultParagraphFont"/>
    <w:rsid w:val="00E16C5E"/>
  </w:style>
  <w:style w:type="character" w:styleId="Hyperlink">
    <w:name w:val="Hyperlink"/>
    <w:basedOn w:val="DefaultParagraphFont"/>
    <w:uiPriority w:val="99"/>
    <w:unhideWhenUsed/>
    <w:rsid w:val="00E07E6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C6DAF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591E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C6DAF"/>
    <w:rPr>
      <w:i/>
      <w:iCs/>
      <w:color w:va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D44E7F"/>
    <w:rPr>
      <w:color w:val="605E5C"/>
      <w:shd w:val="clear" w:color="auto" w:fill="E1DFDD"/>
    </w:rPr>
  </w:style>
  <w:style w:type="character" w:customStyle="1" w:styleId="m1219329178756753492inline-color">
    <w:name w:val="m_1219329178756753492inline-color"/>
    <w:basedOn w:val="DefaultParagraphFont"/>
    <w:rsid w:val="007030DF"/>
  </w:style>
  <w:style w:type="table" w:styleId="TableGrid">
    <w:name w:val="Table Grid"/>
    <w:basedOn w:val="TableNormal"/>
    <w:uiPriority w:val="39"/>
    <w:rsid w:val="007026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DC6DAF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6DAF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6DAF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6DAF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6DAF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6DAF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6DAF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6DAF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6DAF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6D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DC6DAF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6DAF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6DAF"/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DC6DA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6DAF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C6DAF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6DAF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6DAF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DC6DAF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DC6DAF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DC6DAF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C6DAF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DC6DAF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C6DA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5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87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8CA085-F2FB-412D-A367-51CECA328E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Harley</dc:creator>
  <cp:keywords/>
  <dc:description/>
  <cp:lastModifiedBy>Suzanne Walker</cp:lastModifiedBy>
  <cp:revision>2</cp:revision>
  <cp:lastPrinted>2021-03-01T23:26:00Z</cp:lastPrinted>
  <dcterms:created xsi:type="dcterms:W3CDTF">2021-06-10T23:30:00Z</dcterms:created>
  <dcterms:modified xsi:type="dcterms:W3CDTF">2021-06-10T23:30:00Z</dcterms:modified>
</cp:coreProperties>
</file>